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50DF0" w:rsidRPr="00B41952" w:rsidRDefault="00670361" w:rsidP="00B41952">
      <w:pPr>
        <w:pStyle w:val="Normal1"/>
        <w:jc w:val="center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D77706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7</w:t>
      </w:r>
      <w:r w:rsidRPr="00670361">
        <w:rPr>
          <w:rFonts w:ascii="Times New Roman" w:eastAsia="Times New Roman" w:hAnsi="Times New Roman" w:cs="Times New Roman"/>
          <w:b/>
          <w:i/>
          <w:color w:val="auto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r w:rsidR="00080573" w:rsidRPr="00B41952">
        <w:rPr>
          <w:rFonts w:ascii="Times New Roman" w:eastAsia="Times New Roman" w:hAnsi="Times New Roman" w:cs="Times New Roman"/>
          <w:b/>
          <w:i/>
          <w:sz w:val="24"/>
          <w:szCs w:val="24"/>
        </w:rPr>
        <w:t>Gėlavandenio telkinio siū</w:t>
      </w:r>
      <w:r w:rsidR="00C360EC">
        <w:rPr>
          <w:rFonts w:ascii="Times New Roman" w:eastAsia="Times New Roman" w:hAnsi="Times New Roman" w:cs="Times New Roman"/>
          <w:b/>
          <w:i/>
          <w:sz w:val="24"/>
          <w:szCs w:val="24"/>
        </w:rPr>
        <w:t>linių dumblių įvairovės tyrimas</w:t>
      </w:r>
    </w:p>
    <w:tbl>
      <w:tblPr>
        <w:tblStyle w:val="a"/>
        <w:tblW w:w="9855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376"/>
        <w:gridCol w:w="7479"/>
      </w:tblGrid>
      <w:tr w:rsidR="00A50DF0" w:rsidTr="00B41952">
        <w:tc>
          <w:tcPr>
            <w:tcW w:w="2376" w:type="dxa"/>
          </w:tcPr>
          <w:p w:rsidR="00A50DF0" w:rsidRPr="00B41952" w:rsidRDefault="00080573">
            <w:pPr>
              <w:pStyle w:val="Normal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952">
              <w:rPr>
                <w:rFonts w:ascii="Times New Roman" w:eastAsia="Times New Roman" w:hAnsi="Times New Roman" w:cs="Times New Roman"/>
                <w:sz w:val="24"/>
                <w:szCs w:val="24"/>
              </w:rPr>
              <w:t>Klasė, dalykas</w:t>
            </w:r>
          </w:p>
        </w:tc>
        <w:tc>
          <w:tcPr>
            <w:tcW w:w="7479" w:type="dxa"/>
          </w:tcPr>
          <w:p w:rsidR="00A50DF0" w:rsidRDefault="00080573" w:rsidP="00B84ACC">
            <w:pPr>
              <w:pStyle w:val="Normal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 w:rsidR="00B84ACC"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  <w:r w:rsidR="00C364E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lasė</w:t>
            </w:r>
            <w:r w:rsidR="00792B7A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 biologija</w:t>
            </w:r>
          </w:p>
        </w:tc>
      </w:tr>
      <w:tr w:rsidR="00A50DF0" w:rsidTr="00B41952">
        <w:trPr>
          <w:trHeight w:val="540"/>
        </w:trPr>
        <w:tc>
          <w:tcPr>
            <w:tcW w:w="2376" w:type="dxa"/>
          </w:tcPr>
          <w:p w:rsidR="00A50DF0" w:rsidRPr="00B41952" w:rsidRDefault="00080573">
            <w:pPr>
              <w:pStyle w:val="Normal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1952">
              <w:rPr>
                <w:rFonts w:ascii="Times New Roman" w:eastAsia="Times New Roman" w:hAnsi="Times New Roman" w:cs="Times New Roman"/>
                <w:sz w:val="24"/>
                <w:szCs w:val="24"/>
              </w:rPr>
              <w:t>Numatoma veiklos trukmė</w:t>
            </w:r>
          </w:p>
        </w:tc>
        <w:tc>
          <w:tcPr>
            <w:tcW w:w="7479" w:type="dxa"/>
          </w:tcPr>
          <w:p w:rsidR="00A50DF0" w:rsidRDefault="00174A55" w:rsidP="00B41952">
            <w:pPr>
              <w:pStyle w:val="Normal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pie </w:t>
            </w:r>
            <w:r w:rsidR="00080573">
              <w:rPr>
                <w:rFonts w:ascii="Times New Roman" w:eastAsia="Times New Roman" w:hAnsi="Times New Roman" w:cs="Times New Roman"/>
                <w:sz w:val="24"/>
                <w:szCs w:val="24"/>
              </w:rPr>
              <w:t>45 min. (jeigu tyrimui pasiruošiama iš anksto)</w:t>
            </w:r>
            <w:r w:rsidR="00366BFD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A7294A" w:rsidTr="00B41952">
        <w:tc>
          <w:tcPr>
            <w:tcW w:w="2376" w:type="dxa"/>
          </w:tcPr>
          <w:p w:rsidR="00A7294A" w:rsidRDefault="00A7294A" w:rsidP="00A7294A">
            <w:pPr>
              <w:pStyle w:val="Normal1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gdomi mokinių gebėjimai</w:t>
            </w:r>
            <w:r w:rsidRPr="00114C0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agal</w:t>
            </w:r>
            <w:r w:rsidRPr="00114C0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agrindinio ugdymo bendrąsias programas. Biologija</w:t>
            </w:r>
          </w:p>
        </w:tc>
        <w:tc>
          <w:tcPr>
            <w:tcW w:w="7479" w:type="dxa"/>
          </w:tcPr>
          <w:p w:rsidR="00A7294A" w:rsidRDefault="00A7294A" w:rsidP="00B41952">
            <w:pPr>
              <w:pStyle w:val="Normal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.4. Naudojantis atpažinimo raktais nustatyti gyvūno ar augalo rūšį, pačiam sudaryti tokį raktą. Pateikti argumentų, kodėl svarbu išsaugoti įvairias organizmų rūšis.</w:t>
            </w:r>
          </w:p>
          <w:p w:rsidR="00A7294A" w:rsidRDefault="00A7294A" w:rsidP="00B41952">
            <w:pPr>
              <w:pStyle w:val="Normal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3. </w:t>
            </w:r>
            <w:r w:rsidR="0046025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&lt;...&gt;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yrinėti aplinkos būklę, prisidėti prie jos išsaugojimo.</w:t>
            </w:r>
          </w:p>
        </w:tc>
      </w:tr>
      <w:tr w:rsidR="00A7294A" w:rsidTr="00B41952">
        <w:tc>
          <w:tcPr>
            <w:tcW w:w="2376" w:type="dxa"/>
          </w:tcPr>
          <w:p w:rsidR="00A7294A" w:rsidRDefault="00C360EC" w:rsidP="0045709B">
            <w:pPr>
              <w:pStyle w:val="Normal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14DA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okinių pasiekimai pagal </w:t>
            </w:r>
            <w:r w:rsidRPr="00714DA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Integruoto gamtos mokslų kurso programą 5–8 klasėms</w:t>
            </w:r>
          </w:p>
        </w:tc>
        <w:tc>
          <w:tcPr>
            <w:tcW w:w="7479" w:type="dxa"/>
          </w:tcPr>
          <w:p w:rsidR="00A7294A" w:rsidRDefault="00A7294A" w:rsidP="00B41952">
            <w:pPr>
              <w:pStyle w:val="Normal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.6.2.</w:t>
            </w:r>
            <w:r w:rsidR="00460255"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043837">
              <w:rPr>
                <w:rFonts w:ascii="Times New Roman" w:eastAsia="Times New Roman" w:hAnsi="Times New Roman" w:cs="Times New Roman"/>
                <w:sz w:val="24"/>
                <w:szCs w:val="24"/>
              </w:rPr>
              <w:t>&lt;...&gt;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oka atpažinti gyvybingas ir pažeistas natūralias gėlojo vandens ekosistemas, modeliuoja paprastas ekosistemas ir tiria įvairių veiksnių raišką jose. </w:t>
            </w:r>
          </w:p>
          <w:p w:rsidR="00A7294A" w:rsidRDefault="00A7294A" w:rsidP="00B41952">
            <w:pPr>
              <w:pStyle w:val="Normal1"/>
              <w:jc w:val="both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eastAsia="Times New Roman" w:hAnsi="Times New Roman" w:cs="Times New Roman"/>
                <w:sz w:val="23"/>
                <w:szCs w:val="23"/>
              </w:rPr>
              <w:t>8.3.1.</w:t>
            </w:r>
            <w:r w:rsidR="00460255">
              <w:rPr>
                <w:rFonts w:ascii="Times New Roman" w:eastAsia="Times New Roman" w:hAnsi="Times New Roman" w:cs="Times New Roman"/>
                <w:sz w:val="23"/>
                <w:szCs w:val="23"/>
              </w:rPr>
              <w:t>1.</w:t>
            </w:r>
            <w:r w:rsidR="00043837">
              <w:rPr>
                <w:rFonts w:ascii="Times New Roman" w:eastAsia="Times New Roman" w:hAnsi="Times New Roman" w:cs="Times New Roman"/>
                <w:sz w:val="23"/>
                <w:szCs w:val="23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3"/>
                <w:szCs w:val="23"/>
              </w:rPr>
              <w:t xml:space="preserve">Paaiškina gyvųjų organizmų būdingus požymius; skiria karalystes, remdamiesi organizmų sandara ir mitybos pobūdžiu; atpažįsta ir apibūdina gyvuosius organizmus artimojoje aplinkoje. </w:t>
            </w:r>
          </w:p>
        </w:tc>
      </w:tr>
      <w:tr w:rsidR="00234D6B" w:rsidTr="00B41952">
        <w:tc>
          <w:tcPr>
            <w:tcW w:w="2376" w:type="dxa"/>
          </w:tcPr>
          <w:p w:rsidR="00234D6B" w:rsidRDefault="00234D6B" w:rsidP="00234D6B">
            <w:pPr>
              <w:pStyle w:val="Normal1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bleminė situacija ir veiklos klausimas</w:t>
            </w:r>
          </w:p>
        </w:tc>
        <w:tc>
          <w:tcPr>
            <w:tcW w:w="7479" w:type="dxa"/>
          </w:tcPr>
          <w:p w:rsidR="00C242D2" w:rsidRDefault="00C242D2" w:rsidP="00B4195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Šalia miestelio esančiame X ežere visi vasarą mėgsta maudytis. Tačiau į ežerą dėl žmonių neatsakingos veiklos patenka įvairių teršalų. Telkinių taršą gali „parodyti“ siūliniai vandens dumbliai</w:t>
            </w:r>
            <w:r w:rsidR="00460255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5B3552" w:rsidRDefault="00C242D2" w:rsidP="00D71BC6">
            <w:pPr>
              <w:jc w:val="both"/>
              <w:rPr>
                <w:rFonts w:ascii="Times New Roman" w:eastAsia="Times New Roman" w:hAnsi="Times New Roman" w:cs="Times New Roman"/>
                <w:i/>
                <w:color w:val="666666"/>
                <w:sz w:val="24"/>
                <w:szCs w:val="24"/>
              </w:rPr>
            </w:pPr>
            <w:r w:rsidRPr="00B41952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Kaip galima panaudoti siūlinius dumblius įvertin</w:t>
            </w:r>
            <w:r w:rsidR="003A3168" w:rsidRPr="00B41952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ant</w:t>
            </w:r>
            <w:r w:rsidRPr="00B41952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460255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telkinio </w:t>
            </w:r>
            <w:r w:rsidRPr="00B41952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vandens </w:t>
            </w:r>
            <w:r w:rsidR="00B745AD" w:rsidRPr="00B41952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kokybę?</w:t>
            </w:r>
          </w:p>
        </w:tc>
      </w:tr>
      <w:tr w:rsidR="00234D6B" w:rsidTr="00B41952">
        <w:tc>
          <w:tcPr>
            <w:tcW w:w="2376" w:type="dxa"/>
          </w:tcPr>
          <w:p w:rsidR="00234D6B" w:rsidRDefault="00234D6B" w:rsidP="00234D6B">
            <w:pPr>
              <w:pStyle w:val="Normal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E652E">
              <w:rPr>
                <w:rFonts w:ascii="Times New Roman" w:eastAsia="Times New Roman" w:hAnsi="Times New Roman" w:cs="Times New Roman"/>
                <w:sz w:val="24"/>
                <w:szCs w:val="24"/>
              </w:rPr>
              <w:t>Mokytojo veiklos siekiniai</w:t>
            </w:r>
          </w:p>
        </w:tc>
        <w:tc>
          <w:tcPr>
            <w:tcW w:w="7479" w:type="dxa"/>
          </w:tcPr>
          <w:p w:rsidR="00F220EB" w:rsidRDefault="00F220EB" w:rsidP="00B4195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šmokyti naudojantis organizmų atpažinimo raktu identifikuoti dažniausiai tvenkiniuose išplitusius siūlinius dumblius. </w:t>
            </w:r>
          </w:p>
          <w:p w:rsidR="005B3552" w:rsidRDefault="00635E35" w:rsidP="00D71BC6">
            <w:pPr>
              <w:pStyle w:val="Normal1"/>
              <w:jc w:val="both"/>
              <w:rPr>
                <w:rFonts w:ascii="Times New Roman" w:eastAsia="Times New Roman" w:hAnsi="Times New Roman" w:cs="Times New Roman"/>
                <w:i/>
                <w:color w:val="66666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ormuoti sampratą apie </w:t>
            </w:r>
            <w:r w:rsidR="00DA6AAF">
              <w:rPr>
                <w:rFonts w:ascii="Times New Roman" w:eastAsia="Times New Roman" w:hAnsi="Times New Roman" w:cs="Times New Roman"/>
                <w:sz w:val="24"/>
                <w:szCs w:val="24"/>
              </w:rPr>
              <w:t>siūlinių dumblių gausu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</w:t>
            </w:r>
            <w:r w:rsidR="00DA6AA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ąsajas</w:t>
            </w:r>
            <w:r w:rsidR="00DA6AA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u </w:t>
            </w:r>
            <w:r w:rsidR="0046025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elkinio </w:t>
            </w:r>
            <w:r w:rsidR="00DA6AAF">
              <w:rPr>
                <w:rFonts w:ascii="Times New Roman" w:eastAsia="Times New Roman" w:hAnsi="Times New Roman" w:cs="Times New Roman"/>
                <w:sz w:val="24"/>
                <w:szCs w:val="24"/>
              </w:rPr>
              <w:t>vandens ko</w:t>
            </w:r>
            <w:r w:rsidR="00322C6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kybe ir </w:t>
            </w:r>
            <w:r w:rsidR="009051A5">
              <w:rPr>
                <w:rFonts w:ascii="Times New Roman" w:eastAsia="Times New Roman" w:hAnsi="Times New Roman" w:cs="Times New Roman"/>
                <w:sz w:val="24"/>
                <w:szCs w:val="24"/>
              </w:rPr>
              <w:t>ugdyti gebėjimą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322C6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ognozuoti ekosistemos kaitą. </w:t>
            </w:r>
          </w:p>
        </w:tc>
      </w:tr>
      <w:tr w:rsidR="00234D6B" w:rsidTr="00B41952">
        <w:tc>
          <w:tcPr>
            <w:tcW w:w="2376" w:type="dxa"/>
          </w:tcPr>
          <w:p w:rsidR="00234D6B" w:rsidRDefault="00234D6B" w:rsidP="00234D6B">
            <w:pPr>
              <w:pStyle w:val="Normal1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eiklos priemonės</w:t>
            </w:r>
          </w:p>
        </w:tc>
        <w:tc>
          <w:tcPr>
            <w:tcW w:w="7479" w:type="dxa"/>
          </w:tcPr>
          <w:p w:rsidR="00234D6B" w:rsidRDefault="00234D6B" w:rsidP="00B41952">
            <w:pPr>
              <w:pStyle w:val="Normal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upos*, mikroskopai (</w:t>
            </w:r>
            <w:r w:rsidR="00174A5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ankinis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kaitmenini</w:t>
            </w:r>
            <w:r w:rsidR="00174A55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 šviesini</w:t>
            </w:r>
            <w:r w:rsidR="00174A55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)*, Petri lėkštelės*, objektiniai ir dengiamieji stikleliai*, preparavimo rinkinys*,</w:t>
            </w:r>
            <w:r w:rsidR="0046025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41952">
              <w:rPr>
                <w:rFonts w:ascii="Times New Roman" w:eastAsia="Times New Roman" w:hAnsi="Times New Roman" w:cs="Times New Roman"/>
                <w:sz w:val="24"/>
                <w:szCs w:val="24"/>
              </w:rPr>
              <w:t>cheminės stiklinės ar kolbo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* su siūliniais dumbliais iš tvenkinio arba </w:t>
            </w:r>
            <w:r w:rsidR="00C360EC">
              <w:rPr>
                <w:rFonts w:ascii="Times New Roman" w:eastAsia="Times New Roman" w:hAnsi="Times New Roman" w:cs="Times New Roman"/>
                <w:sz w:val="24"/>
                <w:szCs w:val="24"/>
              </w:rPr>
              <w:t>akvariumo, popierinės servetėlė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skaidri </w:t>
            </w:r>
            <w:r w:rsidR="00C360E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ipni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lėvelė</w:t>
            </w:r>
            <w:r w:rsidR="00664E8B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34D6B" w:rsidTr="00B41952">
        <w:tc>
          <w:tcPr>
            <w:tcW w:w="2376" w:type="dxa"/>
          </w:tcPr>
          <w:p w:rsidR="00234D6B" w:rsidRDefault="00234D6B" w:rsidP="00234D6B">
            <w:pPr>
              <w:pStyle w:val="Normal1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eiklos eiga </w:t>
            </w:r>
          </w:p>
        </w:tc>
        <w:tc>
          <w:tcPr>
            <w:tcW w:w="7479" w:type="dxa"/>
          </w:tcPr>
          <w:p w:rsidR="00234D6B" w:rsidRPr="00C360EC" w:rsidRDefault="00C360EC" w:rsidP="00B41952">
            <w:pPr>
              <w:pStyle w:val="Normal1"/>
              <w:tabs>
                <w:tab w:val="left" w:pos="426"/>
              </w:tabs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C360EC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</w:t>
            </w:r>
            <w:r w:rsidR="00234D6B" w:rsidRPr="00C360EC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asiruošimas tyrimui (gal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i būti atliekamas su mokiniais)</w:t>
            </w:r>
          </w:p>
          <w:p w:rsidR="00234D6B" w:rsidRDefault="00234D6B" w:rsidP="00B41952">
            <w:pPr>
              <w:pStyle w:val="Normal1"/>
              <w:widowControl w:val="0"/>
              <w:tabs>
                <w:tab w:val="left" w:pos="426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 Iš vandens telkinio arba akvariumo ranka išraunama arba nugremžiama žalia apnaša, auganti ant akmenų ar kitų paviršių. Tinka ir vandenyje plūduriuojantys siūliniai dumbliai. </w:t>
            </w:r>
          </w:p>
          <w:p w:rsidR="00234D6B" w:rsidRDefault="00234D6B" w:rsidP="00B41952">
            <w:pPr>
              <w:pStyle w:val="Normal1"/>
              <w:widowControl w:val="0"/>
              <w:tabs>
                <w:tab w:val="left" w:pos="426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. Iš vandens ištraukti dumbliai sudedami į bet kokį indą su iš to paties tvenkinio </w:t>
            </w:r>
            <w:r w:rsidR="00460255">
              <w:rPr>
                <w:rFonts w:ascii="Times New Roman" w:eastAsia="Times New Roman" w:hAnsi="Times New Roman" w:cs="Times New Roman"/>
                <w:sz w:val="24"/>
                <w:szCs w:val="24"/>
              </w:rPr>
              <w:t>arb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kvariumo vandeniu ir atnešami į kabinetą. Dumblius neuždengtame inde ir šviesoje kambario temperatūroje galima laikyti ne ilgiau kaip savaitę.</w:t>
            </w:r>
          </w:p>
          <w:p w:rsidR="00C360EC" w:rsidRPr="00714DA1" w:rsidRDefault="00C360EC" w:rsidP="00C360EC">
            <w:pPr>
              <w:pStyle w:val="Betarp"/>
              <w:rPr>
                <w:rFonts w:ascii="Times New Roman" w:hAnsi="Times New Roman" w:cs="Times New Roman"/>
                <w:sz w:val="24"/>
                <w:szCs w:val="24"/>
              </w:rPr>
            </w:pPr>
            <w:r w:rsidRPr="00714DA1">
              <w:rPr>
                <w:rFonts w:ascii="Times New Roman" w:hAnsi="Times New Roman" w:cs="Times New Roman"/>
                <w:sz w:val="24"/>
                <w:szCs w:val="24"/>
              </w:rPr>
              <w:t>Jeigu reiki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714DA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714DA1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mokiniams primenama </w:t>
            </w:r>
            <w:hyperlink r:id="rId8" w:history="1">
              <w:r w:rsidRPr="00714DA1"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mikroskopijos</w:t>
              </w:r>
            </w:hyperlink>
            <w:r w:rsidRPr="00714DA1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ir </w:t>
            </w:r>
            <w:hyperlink r:id="rId9" w:history="1">
              <w:r w:rsidRPr="00714DA1"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biologinio piešinio</w:t>
              </w:r>
            </w:hyperlink>
            <w:r w:rsidRPr="00714DA1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vaizdavimo metodika.</w:t>
            </w:r>
            <w:r w:rsidRPr="00714DA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234D6B" w:rsidRPr="0045709B" w:rsidRDefault="0045709B" w:rsidP="00B41952">
            <w:pPr>
              <w:pStyle w:val="Normal1"/>
              <w:widowControl w:val="0"/>
              <w:tabs>
                <w:tab w:val="left" w:pos="426"/>
              </w:tabs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45709B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Tyrimas</w:t>
            </w:r>
          </w:p>
          <w:p w:rsidR="00234D6B" w:rsidRDefault="00234D6B" w:rsidP="00B41952">
            <w:pPr>
              <w:pStyle w:val="Normal1"/>
              <w:widowControl w:val="0"/>
              <w:tabs>
                <w:tab w:val="left" w:pos="426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 Stebint dumblių mėginį plika akimi ir </w:t>
            </w:r>
            <w:r w:rsidR="0046025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o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up</w:t>
            </w:r>
            <w:r w:rsidR="00460255">
              <w:rPr>
                <w:rFonts w:ascii="Times New Roman" w:eastAsia="Times New Roman" w:hAnsi="Times New Roman" w:cs="Times New Roman"/>
                <w:sz w:val="24"/>
                <w:szCs w:val="24"/>
              </w:rPr>
              <w:t>ą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prašom</w:t>
            </w:r>
            <w:r w:rsidR="00460255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umblių forma, spalva ir kiti požymiai. Apibūdinami pojūčiai liečiant. Tiriami dumblių pavyzdžiai išdžiovinami ant lapo.  </w:t>
            </w:r>
          </w:p>
          <w:p w:rsidR="00234D6B" w:rsidRPr="00B41952" w:rsidRDefault="00234D6B" w:rsidP="00B41952">
            <w:pPr>
              <w:pStyle w:val="Betarp"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. </w:t>
            </w:r>
            <w:r w:rsidR="00B4195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Mokiniams primenama </w:t>
            </w:r>
            <w:hyperlink r:id="rId10" w:history="1">
              <w:r w:rsidR="00B41952"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mikroskopijos</w:t>
              </w:r>
            </w:hyperlink>
            <w:r w:rsidR="00B4195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ir </w:t>
            </w:r>
            <w:hyperlink r:id="rId11" w:history="1">
              <w:r w:rsidR="00B41952"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biologinio piešinio</w:t>
              </w:r>
            </w:hyperlink>
            <w:r w:rsidR="00B4195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vaizdavimo metodika.</w:t>
            </w:r>
          </w:p>
          <w:p w:rsidR="00234D6B" w:rsidRDefault="00234D6B" w:rsidP="00B41952">
            <w:pPr>
              <w:pStyle w:val="Normal1"/>
              <w:widowControl w:val="0"/>
              <w:tabs>
                <w:tab w:val="left" w:pos="426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Ruošiamas dumblių preparatas. Iš mėginio pincetu ištraukiamas ir ant objektinio stiklelio adatėle išsklaidomas nedidelis kiekis žalių siūlo formos dumblių. Uždengiama dengiamuoju stikleliu. Vandens perteklius nusausinamas popierine </w:t>
            </w:r>
            <w:r w:rsidR="00460255">
              <w:rPr>
                <w:rFonts w:ascii="Times New Roman" w:eastAsia="Times New Roman" w:hAnsi="Times New Roman" w:cs="Times New Roman"/>
                <w:sz w:val="24"/>
                <w:szCs w:val="24"/>
              </w:rPr>
              <w:t>servetėl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:rsidR="00234D6B" w:rsidRDefault="00234D6B" w:rsidP="00B41952">
            <w:pPr>
              <w:pStyle w:val="Normal1"/>
              <w:widowControl w:val="0"/>
              <w:tabs>
                <w:tab w:val="left" w:pos="426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. Paruoštas preparatas pradedamas stebėti šviesiniu mikroskopu maži</w:t>
            </w: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usiu </w:t>
            </w:r>
            <w:r w:rsidR="001E225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idinimu (objektyvas 4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x)</w:t>
            </w:r>
            <w:r w:rsidR="00683A6D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alyginama ląstelių forma, dydis (ilgis ir plotis). Kei</w:t>
            </w:r>
            <w:r w:rsidR="001E2259">
              <w:rPr>
                <w:rFonts w:ascii="Times New Roman" w:eastAsia="Times New Roman" w:hAnsi="Times New Roman" w:cs="Times New Roman"/>
                <w:sz w:val="24"/>
                <w:szCs w:val="24"/>
              </w:rPr>
              <w:t>čiant mikroskopo didinimą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tiriama ląstelių sandara, atkreipiant dėmesį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į chloroplastų formą. </w:t>
            </w:r>
          </w:p>
          <w:p w:rsidR="00234D6B" w:rsidRDefault="00234D6B" w:rsidP="00B41952">
            <w:pPr>
              <w:pStyle w:val="Normal1"/>
              <w:widowControl w:val="0"/>
              <w:tabs>
                <w:tab w:val="left" w:pos="426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. Matomas </w:t>
            </w:r>
            <w:r w:rsidR="001E225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yškus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umblių</w:t>
            </w:r>
            <w:r w:rsidR="001E225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ąstelių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vaizdas fiksuojamas – nupiešiamas biologinis piešinys.</w:t>
            </w:r>
          </w:p>
          <w:p w:rsidR="00234D6B" w:rsidRDefault="00234D6B" w:rsidP="00B41952">
            <w:pPr>
              <w:pStyle w:val="Normal1"/>
              <w:widowControl w:val="0"/>
              <w:tabs>
                <w:tab w:val="left" w:pos="426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6. Naudojantis pateiktu atpažinimo raktu </w:t>
            </w:r>
            <w:r w:rsidR="004570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žr. Priedą)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tpažįstami (identifikuojami) dumbliai.</w:t>
            </w:r>
          </w:p>
          <w:p w:rsidR="005B3552" w:rsidRDefault="00234D6B" w:rsidP="00D71BC6">
            <w:pPr>
              <w:pStyle w:val="Normal1"/>
              <w:widowControl w:val="0"/>
              <w:tabs>
                <w:tab w:val="left" w:pos="426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. Naudo</w:t>
            </w:r>
            <w:r w:rsidR="00683A6D">
              <w:rPr>
                <w:rFonts w:ascii="Times New Roman" w:eastAsia="Times New Roman" w:hAnsi="Times New Roman" w:cs="Times New Roman"/>
                <w:sz w:val="24"/>
                <w:szCs w:val="24"/>
              </w:rPr>
              <w:t>janti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itais informacijos šaltiniais atpažintų dumblių paplitim</w:t>
            </w:r>
            <w:r w:rsidR="00683A6D">
              <w:rPr>
                <w:rFonts w:ascii="Times New Roman" w:eastAsia="Times New Roman" w:hAnsi="Times New Roman" w:cs="Times New Roman"/>
                <w:sz w:val="24"/>
                <w:szCs w:val="24"/>
              </w:rPr>
              <w:t>a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ieja</w:t>
            </w:r>
            <w:r w:rsidR="00683A6D">
              <w:rPr>
                <w:rFonts w:ascii="Times New Roman" w:eastAsia="Times New Roman" w:hAnsi="Times New Roman" w:cs="Times New Roman"/>
                <w:sz w:val="24"/>
                <w:szCs w:val="24"/>
              </w:rPr>
              <w:t>ma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u vandens kokybe, prognozuoja</w:t>
            </w:r>
            <w:r w:rsidR="00683A6D">
              <w:rPr>
                <w:rFonts w:ascii="Times New Roman" w:eastAsia="Times New Roman" w:hAnsi="Times New Roman" w:cs="Times New Roman"/>
                <w:sz w:val="24"/>
                <w:szCs w:val="24"/>
              </w:rPr>
              <w:t>ma,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83A6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kaip kis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andens telkinio ekosistem</w:t>
            </w:r>
            <w:r w:rsidR="00683A6D">
              <w:rPr>
                <w:rFonts w:ascii="Times New Roman" w:eastAsia="Times New Roman" w:hAnsi="Times New Roman" w:cs="Times New Roman"/>
                <w:sz w:val="24"/>
                <w:szCs w:val="24"/>
              </w:rPr>
              <w:t>a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A50DF0" w:rsidTr="00B41952">
        <w:tc>
          <w:tcPr>
            <w:tcW w:w="2376" w:type="dxa"/>
          </w:tcPr>
          <w:p w:rsidR="00A50DF0" w:rsidRPr="00C360EC" w:rsidRDefault="00080573">
            <w:pPr>
              <w:pStyle w:val="Normal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360EC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Laukiamas mokinių veiklos rezultatas</w:t>
            </w:r>
          </w:p>
        </w:tc>
        <w:tc>
          <w:tcPr>
            <w:tcW w:w="7479" w:type="dxa"/>
          </w:tcPr>
          <w:p w:rsidR="00C360EC" w:rsidRPr="00714DA1" w:rsidRDefault="00C360EC" w:rsidP="00C360EC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714DA1">
              <w:rPr>
                <w:rFonts w:ascii="Times New Roman" w:hAnsi="Times New Roman" w:cs="Times New Roman"/>
                <w:i/>
                <w:sz w:val="24"/>
                <w:szCs w:val="24"/>
              </w:rPr>
              <w:t>Pirmasis pasiekimų lygmuo</w:t>
            </w:r>
          </w:p>
          <w:p w:rsidR="00ED3A8C" w:rsidRDefault="002A0BA2" w:rsidP="00B4195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yrinėjamus </w:t>
            </w:r>
            <w:r w:rsidR="00E345DD">
              <w:rPr>
                <w:rFonts w:ascii="Times New Roman" w:eastAsia="Times New Roman" w:hAnsi="Times New Roman" w:cs="Times New Roman"/>
                <w:sz w:val="24"/>
                <w:szCs w:val="24"/>
              </w:rPr>
              <w:t>organizmus priskiria</w:t>
            </w:r>
            <w:r w:rsidR="00ED3A8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iūlini</w:t>
            </w:r>
            <w:r w:rsidR="00E345DD">
              <w:rPr>
                <w:rFonts w:ascii="Times New Roman" w:eastAsia="Times New Roman" w:hAnsi="Times New Roman" w:cs="Times New Roman"/>
                <w:sz w:val="24"/>
                <w:szCs w:val="24"/>
              </w:rPr>
              <w:t>am</w:t>
            </w:r>
            <w:r w:rsidR="00ED3A8C">
              <w:rPr>
                <w:rFonts w:ascii="Times New Roman" w:eastAsia="Times New Roman" w:hAnsi="Times New Roman" w:cs="Times New Roman"/>
                <w:sz w:val="24"/>
                <w:szCs w:val="24"/>
              </w:rPr>
              <w:t>s dumbli</w:t>
            </w:r>
            <w:r w:rsidR="00E345DD">
              <w:rPr>
                <w:rFonts w:ascii="Times New Roman" w:eastAsia="Times New Roman" w:hAnsi="Times New Roman" w:cs="Times New Roman"/>
                <w:sz w:val="24"/>
                <w:szCs w:val="24"/>
              </w:rPr>
              <w:t>am</w:t>
            </w:r>
            <w:r w:rsidR="00ED3A8C">
              <w:rPr>
                <w:rFonts w:ascii="Times New Roman" w:eastAsia="Times New Roman" w:hAnsi="Times New Roman" w:cs="Times New Roman"/>
                <w:sz w:val="24"/>
                <w:szCs w:val="24"/>
              </w:rPr>
              <w:t>s.</w:t>
            </w:r>
          </w:p>
          <w:p w:rsidR="00ED3A8C" w:rsidRDefault="0055064E" w:rsidP="00B4195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okytojo padedamas</w:t>
            </w:r>
            <w:r w:rsidR="00ED3A8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asigamina preparatą ir pro mik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oskopą atpažįsta chloroplastus, </w:t>
            </w:r>
            <w:r w:rsidR="00ED3A8C">
              <w:rPr>
                <w:rFonts w:ascii="Times New Roman" w:eastAsia="Times New Roman" w:hAnsi="Times New Roman" w:cs="Times New Roman"/>
                <w:sz w:val="24"/>
                <w:szCs w:val="24"/>
              </w:rPr>
              <w:t>geba naudoti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tpažinimo raktu ir atpažįsta </w:t>
            </w:r>
            <w:r w:rsidR="00ED3A8C">
              <w:rPr>
                <w:rFonts w:ascii="Times New Roman" w:eastAsia="Times New Roman" w:hAnsi="Times New Roman" w:cs="Times New Roman"/>
                <w:sz w:val="24"/>
                <w:szCs w:val="24"/>
              </w:rPr>
              <w:t>bent 1 siūlinių dumblių gentį.</w:t>
            </w:r>
          </w:p>
          <w:p w:rsidR="00C360EC" w:rsidRPr="00714DA1" w:rsidRDefault="00C360EC" w:rsidP="00C360EC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714DA1">
              <w:rPr>
                <w:rFonts w:ascii="Times New Roman" w:hAnsi="Times New Roman" w:cs="Times New Roman"/>
                <w:i/>
                <w:sz w:val="24"/>
                <w:szCs w:val="24"/>
              </w:rPr>
              <w:t>Antrasis pasiekimų lygmuo</w:t>
            </w:r>
          </w:p>
          <w:p w:rsidR="004912BD" w:rsidRDefault="0055064E" w:rsidP="00B4195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Įvertina v</w:t>
            </w:r>
            <w:r w:rsidR="004912B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dens telkinio būklę </w:t>
            </w:r>
            <w:r w:rsidR="00AF1C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r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ją </w:t>
            </w:r>
            <w:r w:rsidR="004912BD">
              <w:rPr>
                <w:rFonts w:ascii="Times New Roman" w:eastAsia="Times New Roman" w:hAnsi="Times New Roman" w:cs="Times New Roman"/>
                <w:sz w:val="24"/>
                <w:szCs w:val="24"/>
              </w:rPr>
              <w:t>susieja su siūlinių dumblių gausumu.</w:t>
            </w:r>
          </w:p>
          <w:p w:rsidR="004912BD" w:rsidRDefault="004912BD" w:rsidP="00B4195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asigamina siūlinių dumblių </w:t>
            </w:r>
            <w:r w:rsidR="0055064E">
              <w:rPr>
                <w:rFonts w:ascii="Times New Roman" w:eastAsia="Times New Roman" w:hAnsi="Times New Roman" w:cs="Times New Roman"/>
                <w:sz w:val="24"/>
                <w:szCs w:val="24"/>
              </w:rPr>
              <w:t>preparatą ir stebėdama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umblių sandarą pro mikroskopą nupiešia biologinį piešinį.</w:t>
            </w:r>
          </w:p>
          <w:p w:rsidR="004912BD" w:rsidRDefault="0055064E" w:rsidP="00B4195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emdamasis </w:t>
            </w:r>
            <w:r w:rsidR="004912BD">
              <w:rPr>
                <w:rFonts w:ascii="Times New Roman" w:eastAsia="Times New Roman" w:hAnsi="Times New Roman" w:cs="Times New Roman"/>
                <w:sz w:val="24"/>
                <w:szCs w:val="24"/>
              </w:rPr>
              <w:t>siūlinių dumblių atpažinimo raktu atpažįsta 2</w:t>
            </w:r>
            <w:r w:rsidR="005442E5"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 w:rsidR="004912BD">
              <w:rPr>
                <w:rFonts w:ascii="Times New Roman" w:eastAsia="Times New Roman" w:hAnsi="Times New Roman" w:cs="Times New Roman"/>
                <w:sz w:val="24"/>
                <w:szCs w:val="24"/>
              </w:rPr>
              <w:t>3 siūlinių dumblių gentis.</w:t>
            </w:r>
          </w:p>
          <w:p w:rsidR="00C360EC" w:rsidRPr="00714DA1" w:rsidRDefault="00C360EC" w:rsidP="00C360EC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714DA1">
              <w:rPr>
                <w:rFonts w:ascii="Times New Roman" w:hAnsi="Times New Roman" w:cs="Times New Roman"/>
                <w:i/>
                <w:sz w:val="24"/>
                <w:szCs w:val="24"/>
              </w:rPr>
              <w:t>Trečiasis pasiekimų lygmuo</w:t>
            </w:r>
          </w:p>
          <w:p w:rsidR="004912BD" w:rsidRDefault="004912BD" w:rsidP="00B4195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gal siūlinių dumblių gausumą prognozuoja</w:t>
            </w:r>
            <w:r w:rsidR="005442E5">
              <w:rPr>
                <w:rFonts w:ascii="Times New Roman" w:eastAsia="Times New Roman" w:hAnsi="Times New Roman" w:cs="Times New Roman"/>
                <w:sz w:val="24"/>
                <w:szCs w:val="24"/>
              </w:rPr>
              <w:t>, kaip ki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vandens ekosistem</w:t>
            </w:r>
            <w:r w:rsidR="005442E5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 diskutuoja apie ekosistemos kaitos priežastis, siūlo sprendimus ekosistemai išsaugoti.</w:t>
            </w:r>
          </w:p>
          <w:p w:rsidR="00A50DF0" w:rsidRDefault="004912BD" w:rsidP="00B41952">
            <w:pPr>
              <w:pStyle w:val="Normal1"/>
              <w:spacing w:line="276" w:lineRule="auto"/>
              <w:jc w:val="both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avarankiškai moka planuoti tyrimui skirtą laiką ir atlikti numatytas užduotis.</w:t>
            </w:r>
          </w:p>
        </w:tc>
      </w:tr>
      <w:tr w:rsidR="00A50DF0" w:rsidTr="00B41952">
        <w:tc>
          <w:tcPr>
            <w:tcW w:w="2376" w:type="dxa"/>
          </w:tcPr>
          <w:p w:rsidR="00A50DF0" w:rsidRPr="00A14171" w:rsidRDefault="00080573">
            <w:pPr>
              <w:pStyle w:val="Normal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14171">
              <w:rPr>
                <w:rFonts w:ascii="Times New Roman" w:eastAsia="Times New Roman" w:hAnsi="Times New Roman" w:cs="Times New Roman"/>
                <w:sz w:val="24"/>
                <w:szCs w:val="24"/>
              </w:rPr>
              <w:t>Rizikų įvertinimas</w:t>
            </w:r>
          </w:p>
        </w:tc>
        <w:tc>
          <w:tcPr>
            <w:tcW w:w="7479" w:type="dxa"/>
          </w:tcPr>
          <w:p w:rsidR="00A50DF0" w:rsidRPr="00FC6B40" w:rsidRDefault="00A14171" w:rsidP="00B41952">
            <w:pPr>
              <w:pStyle w:val="Normal1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</w:t>
            </w:r>
            <w:r w:rsidRPr="00FC6B4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tsargiai </w:t>
            </w:r>
            <w:r w:rsidR="005506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lgiamasi</w:t>
            </w:r>
            <w:r w:rsidR="00FC6B40" w:rsidRPr="00FC6B4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prie vandens t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l</w:t>
            </w:r>
            <w:r w:rsidR="00FC6B40" w:rsidRPr="00FC6B4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inio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ir ruošiant preparatus.</w:t>
            </w:r>
          </w:p>
        </w:tc>
      </w:tr>
      <w:tr w:rsidR="00A14171" w:rsidTr="00B41952">
        <w:tc>
          <w:tcPr>
            <w:tcW w:w="2376" w:type="dxa"/>
          </w:tcPr>
          <w:p w:rsidR="005B3552" w:rsidRDefault="00A14171" w:rsidP="00D71BC6">
            <w:pPr>
              <w:pStyle w:val="Normal1"/>
              <w:jc w:val="both"/>
              <w:rPr>
                <w:rFonts w:ascii="Times New Roman" w:eastAsia="Times New Roman" w:hAnsi="Times New Roman" w:cs="Times New Roman"/>
                <w:b/>
                <w:i/>
                <w:color w:val="666666"/>
                <w:sz w:val="24"/>
                <w:szCs w:val="24"/>
              </w:rPr>
            </w:pPr>
            <w:r w:rsidRPr="00A62C7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alimi </w:t>
            </w:r>
            <w:proofErr w:type="spellStart"/>
            <w:r w:rsidRPr="00A62C72">
              <w:rPr>
                <w:rFonts w:ascii="Times New Roman" w:eastAsia="Times New Roman" w:hAnsi="Times New Roman" w:cs="Times New Roman"/>
                <w:sz w:val="24"/>
                <w:szCs w:val="24"/>
              </w:rPr>
              <w:t>tarpdalykiniai</w:t>
            </w:r>
            <w:proofErr w:type="spellEnd"/>
            <w:r w:rsidRPr="00A62C7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yšiai</w:t>
            </w:r>
            <w:r w:rsidR="00B419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r integracija</w:t>
            </w:r>
          </w:p>
        </w:tc>
        <w:tc>
          <w:tcPr>
            <w:tcW w:w="7479" w:type="dxa"/>
          </w:tcPr>
          <w:p w:rsidR="00A14171" w:rsidRPr="00B41952" w:rsidRDefault="0055064E" w:rsidP="00B41952">
            <w:pPr>
              <w:pStyle w:val="Normal1"/>
              <w:widowControl w:val="0"/>
              <w:tabs>
                <w:tab w:val="left" w:pos="426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tematika: j</w:t>
            </w:r>
            <w:r w:rsidR="00A14171" w:rsidRPr="00B419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i yra galimybė (turint </w:t>
            </w:r>
            <w:proofErr w:type="spellStart"/>
            <w:r w:rsidR="00A14171" w:rsidRPr="00B41952">
              <w:rPr>
                <w:rFonts w:ascii="Times New Roman" w:eastAsia="Times New Roman" w:hAnsi="Times New Roman" w:cs="Times New Roman"/>
                <w:sz w:val="24"/>
                <w:szCs w:val="24"/>
              </w:rPr>
              <w:t>mikrometrinį</w:t>
            </w:r>
            <w:proofErr w:type="spellEnd"/>
            <w:r w:rsidR="00A14171" w:rsidRPr="00B419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kuliarą), stebint dumblius pro mikroskopą apskaičiuoti ląstelės(</w:t>
            </w:r>
            <w:r w:rsidR="005442E5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proofErr w:type="spellStart"/>
            <w:r w:rsidR="00A14171" w:rsidRPr="00B41952">
              <w:rPr>
                <w:rFonts w:ascii="Times New Roman" w:eastAsia="Times New Roman" w:hAnsi="Times New Roman" w:cs="Times New Roman"/>
                <w:sz w:val="24"/>
                <w:szCs w:val="24"/>
              </w:rPr>
              <w:t>ių</w:t>
            </w:r>
            <w:proofErr w:type="spellEnd"/>
            <w:r w:rsidR="00A14171" w:rsidRPr="00B419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) ilgį ir plotį, apskaičiuoti plotą, palyginti </w:t>
            </w:r>
            <w:r w:rsidR="005442E5">
              <w:rPr>
                <w:rFonts w:ascii="Times New Roman" w:eastAsia="Times New Roman" w:hAnsi="Times New Roman" w:cs="Times New Roman"/>
                <w:sz w:val="24"/>
                <w:szCs w:val="24"/>
              </w:rPr>
              <w:t>įvairių</w:t>
            </w:r>
            <w:r w:rsidR="00A14171" w:rsidRPr="00B419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umblių ląstelių plotus, </w:t>
            </w:r>
            <w:r w:rsidR="00A14171" w:rsidRPr="00B4195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raktiškai pritaikyti įgytas teorines žinias apie mastelį ir proporciją</w:t>
            </w:r>
            <w:r w:rsidR="00A14171" w:rsidRPr="00B419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</w:p>
          <w:p w:rsidR="00A14171" w:rsidRPr="00B41952" w:rsidRDefault="0055064E" w:rsidP="00B4195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forma</w:t>
            </w:r>
            <w:r w:rsidR="003F6EC4">
              <w:rPr>
                <w:rFonts w:ascii="Times New Roman" w:eastAsia="Times New Roman" w:hAnsi="Times New Roman" w:cs="Times New Roman"/>
                <w:sz w:val="24"/>
                <w:szCs w:val="24"/>
              </w:rPr>
              <w:t>cinės technologijo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="003F6EC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engiant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A14171" w:rsidRPr="00B41952">
              <w:rPr>
                <w:rFonts w:ascii="Times New Roman" w:eastAsia="Times New Roman" w:hAnsi="Times New Roman" w:cs="Times New Roman"/>
                <w:sz w:val="24"/>
                <w:szCs w:val="24"/>
              </w:rPr>
              <w:t>iūlinių dumblių katalog</w:t>
            </w:r>
            <w:r w:rsidR="003F6EC4">
              <w:rPr>
                <w:rFonts w:ascii="Times New Roman" w:eastAsia="Times New Roman" w:hAnsi="Times New Roman" w:cs="Times New Roman"/>
                <w:sz w:val="24"/>
                <w:szCs w:val="24"/>
              </w:rPr>
              <w:t>ą</w:t>
            </w:r>
            <w:r w:rsidR="00A14171" w:rsidRPr="00B419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3F6EC4">
              <w:rPr>
                <w:rFonts w:ascii="Times New Roman" w:eastAsia="Times New Roman" w:hAnsi="Times New Roman" w:cs="Times New Roman"/>
                <w:sz w:val="24"/>
                <w:szCs w:val="24"/>
              </w:rPr>
              <w:t>arba</w:t>
            </w:r>
            <w:r w:rsidR="00A14171" w:rsidRPr="00B419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lakat</w:t>
            </w:r>
            <w:r w:rsidR="003F6EC4">
              <w:rPr>
                <w:rFonts w:ascii="Times New Roman" w:eastAsia="Times New Roman" w:hAnsi="Times New Roman" w:cs="Times New Roman"/>
                <w:sz w:val="24"/>
                <w:szCs w:val="24"/>
              </w:rPr>
              <w:t>ą, taip pat juos</w:t>
            </w:r>
            <w:r w:rsidR="00A14171" w:rsidRPr="00B419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istat</w:t>
            </w:r>
            <w:r w:rsidR="003F6EC4">
              <w:rPr>
                <w:rFonts w:ascii="Times New Roman" w:eastAsia="Times New Roman" w:hAnsi="Times New Roman" w:cs="Times New Roman"/>
                <w:sz w:val="24"/>
                <w:szCs w:val="24"/>
              </w:rPr>
              <w:t>ant</w:t>
            </w:r>
            <w:r w:rsidR="00A14171" w:rsidRPr="00B419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naudoti grafines kompiuterines programas.</w:t>
            </w:r>
          </w:p>
          <w:p w:rsidR="00A14171" w:rsidRPr="00B41952" w:rsidRDefault="0055064E" w:rsidP="00B4195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enai: s</w:t>
            </w:r>
            <w:r w:rsidR="00A14171" w:rsidRPr="00B41952">
              <w:rPr>
                <w:rFonts w:ascii="Times New Roman" w:eastAsia="Times New Roman" w:hAnsi="Times New Roman" w:cs="Times New Roman"/>
                <w:sz w:val="24"/>
                <w:szCs w:val="24"/>
              </w:rPr>
              <w:t>iūlinius dumblius naudoti paveiksl</w:t>
            </w:r>
            <w:r w:rsidR="003F6EC4">
              <w:rPr>
                <w:rFonts w:ascii="Times New Roman" w:eastAsia="Times New Roman" w:hAnsi="Times New Roman" w:cs="Times New Roman"/>
                <w:sz w:val="24"/>
                <w:szCs w:val="24"/>
              </w:rPr>
              <w:t>ams</w:t>
            </w:r>
            <w:r w:rsidR="00A14171" w:rsidRPr="00B41952">
              <w:rPr>
                <w:rFonts w:ascii="Times New Roman" w:eastAsia="Times New Roman" w:hAnsi="Times New Roman" w:cs="Times New Roman"/>
                <w:sz w:val="24"/>
                <w:szCs w:val="24"/>
              </w:rPr>
              <w:t>, koliaž</w:t>
            </w:r>
            <w:r w:rsidR="003F6EC4">
              <w:rPr>
                <w:rFonts w:ascii="Times New Roman" w:eastAsia="Times New Roman" w:hAnsi="Times New Roman" w:cs="Times New Roman"/>
                <w:sz w:val="24"/>
                <w:szCs w:val="24"/>
              </w:rPr>
              <w:t>ams</w:t>
            </w:r>
            <w:r w:rsidR="00A14171" w:rsidRPr="00B419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</w:p>
          <w:p w:rsidR="005B3552" w:rsidRDefault="0055064E" w:rsidP="00D71BC6">
            <w:pPr>
              <w:pStyle w:val="Normal1"/>
              <w:jc w:val="both"/>
              <w:rPr>
                <w:rFonts w:ascii="Times New Roman" w:eastAsia="Times New Roman" w:hAnsi="Times New Roman" w:cs="Times New Roman"/>
                <w:i/>
                <w:color w:val="666666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echnologijos: </w:t>
            </w:r>
            <w:r w:rsidR="00A14171" w:rsidRPr="00B41952">
              <w:rPr>
                <w:rFonts w:ascii="Times New Roman" w:eastAsia="Times New Roman" w:hAnsi="Times New Roman" w:cs="Times New Roman"/>
                <w:sz w:val="24"/>
                <w:szCs w:val="24"/>
              </w:rPr>
              <w:t>naudoti</w:t>
            </w:r>
            <w:r w:rsidR="00A1417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iūlinius dumblius popieriaus gamyboje.</w:t>
            </w:r>
          </w:p>
        </w:tc>
      </w:tr>
      <w:tr w:rsidR="00A14171" w:rsidTr="00B41952">
        <w:tc>
          <w:tcPr>
            <w:tcW w:w="2376" w:type="dxa"/>
          </w:tcPr>
          <w:p w:rsidR="00A14171" w:rsidRDefault="00A14171" w:rsidP="00A14171">
            <w:pPr>
              <w:pStyle w:val="Normal1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dėjos veiklai plėtoti</w:t>
            </w:r>
          </w:p>
        </w:tc>
        <w:tc>
          <w:tcPr>
            <w:tcW w:w="7479" w:type="dxa"/>
          </w:tcPr>
          <w:p w:rsidR="00A14171" w:rsidRDefault="00A14171" w:rsidP="00B41952">
            <w:pPr>
              <w:pStyle w:val="Normal1"/>
              <w:widowControl w:val="0"/>
              <w:tabs>
                <w:tab w:val="left" w:pos="426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eigu yra galimybė</w:t>
            </w:r>
            <w:r w:rsidRPr="003205B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,</w:t>
            </w:r>
            <w:r w:rsidRPr="004C2C60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eriausiai paruošti dumblių preparatai skaitmeniniu mikroskopu nufotografuojami ir sudaromas siūlinių dumblių katalogas arba </w:t>
            </w:r>
            <w:r w:rsidR="008923F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aruošiami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lakata</w:t>
            </w:r>
            <w:r w:rsidR="008923F5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 pristatyma</w:t>
            </w:r>
            <w:r w:rsidR="008923F5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</w:p>
          <w:p w:rsidR="00A14171" w:rsidRDefault="00A14171" w:rsidP="00B41952">
            <w:pPr>
              <w:pStyle w:val="Normal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agal siūlinių dumblių paplitimą, gausumą ir įvairovę įvertinti tvenkinio ekologinę būklę. </w:t>
            </w:r>
          </w:p>
          <w:p w:rsidR="00A14171" w:rsidRDefault="00A14171" w:rsidP="00B41952">
            <w:pPr>
              <w:pStyle w:val="Normal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tlikti vandens kokybės tyrimus (</w:t>
            </w:r>
            <w:r w:rsidR="007B281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ustatyti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H, fosfatų, azoto ir kt. junginių </w:t>
            </w:r>
            <w:r w:rsidR="007B2814">
              <w:rPr>
                <w:rFonts w:ascii="Times New Roman" w:eastAsia="Times New Roman" w:hAnsi="Times New Roman" w:cs="Times New Roman"/>
                <w:sz w:val="24"/>
                <w:szCs w:val="24"/>
              </w:rPr>
              <w:t>kiekį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) ir rezultatus susieti su dumblių gausumo ir įvairovės tyrimais.</w:t>
            </w:r>
          </w:p>
          <w:p w:rsidR="00A14171" w:rsidRDefault="00A14171" w:rsidP="00B41952">
            <w:pPr>
              <w:pStyle w:val="Normal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odeliuoti siūlinių dumblių auginimo pokyčius pridėjus į mėginį azoto ar fosforo turinčių medžiagų.</w:t>
            </w:r>
          </w:p>
          <w:p w:rsidR="00A14171" w:rsidRDefault="00A14171" w:rsidP="00B41952">
            <w:pPr>
              <w:pStyle w:val="Normal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ptarti / paruošti pranešimą / plakatą apie žmonių veiklą, kuri sukelia vandens žydėjimą.</w:t>
            </w:r>
          </w:p>
          <w:p w:rsidR="00A14171" w:rsidRDefault="00A14171" w:rsidP="00B41952">
            <w:pPr>
              <w:pStyle w:val="Normal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udaryti paprasčiausius kitų organizmų, pavyzdžiui, augalų ar gyvūnų atpažinimo raktus.</w:t>
            </w:r>
          </w:p>
        </w:tc>
      </w:tr>
      <w:tr w:rsidR="00F71F93" w:rsidTr="00B41952">
        <w:tc>
          <w:tcPr>
            <w:tcW w:w="2376" w:type="dxa"/>
          </w:tcPr>
          <w:p w:rsidR="00F71F93" w:rsidRDefault="00F71F93" w:rsidP="00A14171">
            <w:pPr>
              <w:pStyle w:val="Normal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03C8">
              <w:rPr>
                <w:rFonts w:ascii="Times New Roman" w:eastAsia="Times New Roman" w:hAnsi="Times New Roman" w:cs="Times New Roman"/>
                <w:sz w:val="24"/>
                <w:szCs w:val="24"/>
              </w:rPr>
              <w:t>Vaizdo įrašas</w:t>
            </w:r>
          </w:p>
        </w:tc>
        <w:tc>
          <w:tcPr>
            <w:tcW w:w="7479" w:type="dxa"/>
          </w:tcPr>
          <w:p w:rsidR="00F71F93" w:rsidRDefault="00F71F93" w:rsidP="00B41952">
            <w:pPr>
              <w:pStyle w:val="Normal1"/>
              <w:widowControl w:val="0"/>
              <w:tabs>
                <w:tab w:val="left" w:pos="426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50DF0" w:rsidTr="00B41952">
        <w:tc>
          <w:tcPr>
            <w:tcW w:w="2376" w:type="dxa"/>
          </w:tcPr>
          <w:p w:rsidR="00A50DF0" w:rsidRPr="00AA6B59" w:rsidRDefault="00080573">
            <w:pPr>
              <w:pStyle w:val="Normal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6B59">
              <w:rPr>
                <w:rFonts w:ascii="Times New Roman" w:eastAsia="Times New Roman" w:hAnsi="Times New Roman" w:cs="Times New Roman"/>
                <w:sz w:val="24"/>
                <w:szCs w:val="24"/>
              </w:rPr>
              <w:t>Mokinio veiklos lapas</w:t>
            </w:r>
          </w:p>
        </w:tc>
        <w:tc>
          <w:tcPr>
            <w:tcW w:w="7479" w:type="dxa"/>
          </w:tcPr>
          <w:p w:rsidR="00A50DF0" w:rsidRPr="00B41952" w:rsidRDefault="00B41952" w:rsidP="00B41952">
            <w:pPr>
              <w:pStyle w:val="Normal1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B41952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Gėlavandenio telkinio siūlinių dumblių įvairovės tyrimas</w:t>
            </w:r>
          </w:p>
        </w:tc>
      </w:tr>
      <w:tr w:rsidR="0045709B" w:rsidTr="00B41952">
        <w:tc>
          <w:tcPr>
            <w:tcW w:w="2376" w:type="dxa"/>
          </w:tcPr>
          <w:p w:rsidR="0045709B" w:rsidRPr="00AA6B59" w:rsidRDefault="00164874">
            <w:pPr>
              <w:pStyle w:val="Normal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iedas</w:t>
            </w:r>
          </w:p>
        </w:tc>
        <w:tc>
          <w:tcPr>
            <w:tcW w:w="7479" w:type="dxa"/>
          </w:tcPr>
          <w:p w:rsidR="0045709B" w:rsidRPr="00B41952" w:rsidRDefault="00164874" w:rsidP="00174A55">
            <w:pPr>
              <w:pStyle w:val="Normal1"/>
              <w:widowControl w:val="0"/>
              <w:tabs>
                <w:tab w:val="left" w:pos="426"/>
              </w:tabs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16487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Lietuvos gėluose vandenyse dažniausiai paplitusių siūlinių dumblių atpažinimo raktas</w:t>
            </w:r>
          </w:p>
        </w:tc>
      </w:tr>
    </w:tbl>
    <w:p w:rsidR="00174A55" w:rsidRPr="00174A55" w:rsidRDefault="00174A55" w:rsidP="002F4D55">
      <w:pPr>
        <w:rPr>
          <w:rFonts w:ascii="Times New Roman" w:eastAsiaTheme="minorHAnsi" w:hAnsi="Times New Roman" w:cs="Times New Roman"/>
          <w:color w:val="auto"/>
          <w:sz w:val="24"/>
          <w:szCs w:val="24"/>
          <w:lang w:eastAsia="lt-LT"/>
        </w:rPr>
      </w:pPr>
    </w:p>
    <w:sectPr w:rsidR="00174A55" w:rsidRPr="00174A55" w:rsidSect="002F4D55">
      <w:footerReference w:type="default" r:id="rId12"/>
      <w:pgSz w:w="11906" w:h="16838"/>
      <w:pgMar w:top="964" w:right="851" w:bottom="567" w:left="1134" w:header="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740C6" w:rsidRDefault="00E740C6" w:rsidP="00B41952">
      <w:pPr>
        <w:spacing w:after="0" w:line="240" w:lineRule="auto"/>
      </w:pPr>
      <w:r>
        <w:separator/>
      </w:r>
    </w:p>
  </w:endnote>
  <w:endnote w:type="continuationSeparator" w:id="0">
    <w:p w:rsidR="00E740C6" w:rsidRDefault="00E740C6" w:rsidP="00B419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BA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51929471"/>
      <w:docPartObj>
        <w:docPartGallery w:val="Page Numbers (Bottom of Page)"/>
        <w:docPartUnique/>
      </w:docPartObj>
    </w:sdtPr>
    <w:sdtEndPr/>
    <w:sdtContent>
      <w:p w:rsidR="00336059" w:rsidRDefault="00297703">
        <w:pPr>
          <w:pStyle w:val="Porat"/>
          <w:jc w:val="center"/>
        </w:pPr>
        <w:r>
          <w:rPr>
            <w:noProof/>
          </w:rPr>
          <w:fldChar w:fldCharType="begin"/>
        </w:r>
        <w:r w:rsidR="008242C9">
          <w:rPr>
            <w:noProof/>
          </w:rPr>
          <w:instrText>PAGE   \* MERGEFORMAT</w:instrText>
        </w:r>
        <w:r>
          <w:rPr>
            <w:noProof/>
          </w:rPr>
          <w:fldChar w:fldCharType="separate"/>
        </w:r>
        <w:r w:rsidR="00F71F9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336059" w:rsidRDefault="00336059">
    <w:pPr>
      <w:pStyle w:val="Por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740C6" w:rsidRDefault="00E740C6" w:rsidP="00B41952">
      <w:pPr>
        <w:spacing w:after="0" w:line="240" w:lineRule="auto"/>
      </w:pPr>
      <w:r>
        <w:separator/>
      </w:r>
    </w:p>
  </w:footnote>
  <w:footnote w:type="continuationSeparator" w:id="0">
    <w:p w:rsidR="00E740C6" w:rsidRDefault="00E740C6" w:rsidP="00B419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C139E"/>
    <w:multiLevelType w:val="hybridMultilevel"/>
    <w:tmpl w:val="9286A3E6"/>
    <w:lvl w:ilvl="0" w:tplc="82DC947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6C44E45"/>
    <w:multiLevelType w:val="hybridMultilevel"/>
    <w:tmpl w:val="D94A6A74"/>
    <w:lvl w:ilvl="0" w:tplc="5FC215BE">
      <w:start w:val="1"/>
      <w:numFmt w:val="decimal"/>
      <w:lvlText w:val="%1."/>
      <w:lvlJc w:val="left"/>
      <w:pPr>
        <w:ind w:left="644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A01EA"/>
    <w:multiLevelType w:val="multilevel"/>
    <w:tmpl w:val="4D3E9756"/>
    <w:lvl w:ilvl="0">
      <w:start w:val="3"/>
      <w:numFmt w:val="bullet"/>
      <w:lvlText w:val="–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3" w15:restartNumberingAfterBreak="0">
    <w:nsid w:val="2F3D69EA"/>
    <w:multiLevelType w:val="hybridMultilevel"/>
    <w:tmpl w:val="2EC47322"/>
    <w:lvl w:ilvl="0" w:tplc="64127D7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6E3E8B"/>
    <w:multiLevelType w:val="multilevel"/>
    <w:tmpl w:val="3AAC2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2144250"/>
    <w:multiLevelType w:val="multilevel"/>
    <w:tmpl w:val="EA822BE2"/>
    <w:lvl w:ilvl="0">
      <w:start w:val="3"/>
      <w:numFmt w:val="bullet"/>
      <w:lvlText w:val="–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6" w15:restartNumberingAfterBreak="0">
    <w:nsid w:val="506D2BAF"/>
    <w:multiLevelType w:val="hybridMultilevel"/>
    <w:tmpl w:val="D94A6A74"/>
    <w:lvl w:ilvl="0" w:tplc="5FC215BE">
      <w:start w:val="1"/>
      <w:numFmt w:val="decimal"/>
      <w:lvlText w:val="%1."/>
      <w:lvlJc w:val="left"/>
      <w:pPr>
        <w:ind w:left="644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2672F4"/>
    <w:multiLevelType w:val="multilevel"/>
    <w:tmpl w:val="A170BE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2897D4D"/>
    <w:multiLevelType w:val="hybridMultilevel"/>
    <w:tmpl w:val="B37C118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0D4026"/>
    <w:multiLevelType w:val="multilevel"/>
    <w:tmpl w:val="427AB1C4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001F42"/>
    <w:multiLevelType w:val="multilevel"/>
    <w:tmpl w:val="C6867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9"/>
  </w:num>
  <w:num w:numId="3">
    <w:abstractNumId w:val="2"/>
  </w:num>
  <w:num w:numId="4">
    <w:abstractNumId w:val="8"/>
  </w:num>
  <w:num w:numId="5">
    <w:abstractNumId w:val="1"/>
  </w:num>
  <w:num w:numId="6">
    <w:abstractNumId w:val="0"/>
  </w:num>
  <w:num w:numId="7">
    <w:abstractNumId w:val="10"/>
  </w:num>
  <w:num w:numId="8">
    <w:abstractNumId w:val="7"/>
  </w:num>
  <w:num w:numId="9">
    <w:abstractNumId w:val="4"/>
  </w:num>
  <w:num w:numId="10">
    <w:abstractNumId w:val="3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396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2MLKwMDSxNDE0NzRU0lEKTi0uzszPAykwrgUAMEuPFSwAAAA="/>
  </w:docVars>
  <w:rsids>
    <w:rsidRoot w:val="00A50DF0"/>
    <w:rsid w:val="00010619"/>
    <w:rsid w:val="000260E8"/>
    <w:rsid w:val="0003161B"/>
    <w:rsid w:val="0004334F"/>
    <w:rsid w:val="00043837"/>
    <w:rsid w:val="00060EF5"/>
    <w:rsid w:val="00066177"/>
    <w:rsid w:val="00071C52"/>
    <w:rsid w:val="00072258"/>
    <w:rsid w:val="00080573"/>
    <w:rsid w:val="000A5396"/>
    <w:rsid w:val="000B797A"/>
    <w:rsid w:val="000D1A61"/>
    <w:rsid w:val="000D5739"/>
    <w:rsid w:val="000D5A96"/>
    <w:rsid w:val="000D5DEC"/>
    <w:rsid w:val="000E4118"/>
    <w:rsid w:val="000E6E8A"/>
    <w:rsid w:val="000F0B1A"/>
    <w:rsid w:val="00121C11"/>
    <w:rsid w:val="001272C5"/>
    <w:rsid w:val="00130100"/>
    <w:rsid w:val="00133994"/>
    <w:rsid w:val="001356A4"/>
    <w:rsid w:val="0014075E"/>
    <w:rsid w:val="0014405F"/>
    <w:rsid w:val="00164874"/>
    <w:rsid w:val="00174A55"/>
    <w:rsid w:val="0019046F"/>
    <w:rsid w:val="001A2DDD"/>
    <w:rsid w:val="001D496C"/>
    <w:rsid w:val="001E0768"/>
    <w:rsid w:val="001E198B"/>
    <w:rsid w:val="001E2259"/>
    <w:rsid w:val="001F061A"/>
    <w:rsid w:val="001F27BB"/>
    <w:rsid w:val="002002BB"/>
    <w:rsid w:val="002039E4"/>
    <w:rsid w:val="00234D6B"/>
    <w:rsid w:val="002368D7"/>
    <w:rsid w:val="00251B5B"/>
    <w:rsid w:val="00264C04"/>
    <w:rsid w:val="002703EA"/>
    <w:rsid w:val="0028711C"/>
    <w:rsid w:val="00297703"/>
    <w:rsid w:val="002A0BA2"/>
    <w:rsid w:val="002A2203"/>
    <w:rsid w:val="002A245E"/>
    <w:rsid w:val="002B5FA6"/>
    <w:rsid w:val="002B61B4"/>
    <w:rsid w:val="002F4C69"/>
    <w:rsid w:val="002F4D55"/>
    <w:rsid w:val="002F6FCD"/>
    <w:rsid w:val="00306817"/>
    <w:rsid w:val="003205BB"/>
    <w:rsid w:val="00322C61"/>
    <w:rsid w:val="0033104B"/>
    <w:rsid w:val="00336059"/>
    <w:rsid w:val="00363B45"/>
    <w:rsid w:val="00366BFD"/>
    <w:rsid w:val="00367141"/>
    <w:rsid w:val="003754A4"/>
    <w:rsid w:val="00383195"/>
    <w:rsid w:val="00391EF9"/>
    <w:rsid w:val="003A3168"/>
    <w:rsid w:val="003B404C"/>
    <w:rsid w:val="003B6558"/>
    <w:rsid w:val="003C1455"/>
    <w:rsid w:val="003D10A9"/>
    <w:rsid w:val="003D1CCA"/>
    <w:rsid w:val="003D2488"/>
    <w:rsid w:val="003D7788"/>
    <w:rsid w:val="003E4874"/>
    <w:rsid w:val="003F6EC4"/>
    <w:rsid w:val="00430FF6"/>
    <w:rsid w:val="0045238B"/>
    <w:rsid w:val="00454958"/>
    <w:rsid w:val="0045709B"/>
    <w:rsid w:val="00460255"/>
    <w:rsid w:val="00462A80"/>
    <w:rsid w:val="00482427"/>
    <w:rsid w:val="00487C83"/>
    <w:rsid w:val="00487EDF"/>
    <w:rsid w:val="004912BD"/>
    <w:rsid w:val="00492EFA"/>
    <w:rsid w:val="004930BD"/>
    <w:rsid w:val="004B07D8"/>
    <w:rsid w:val="004B6339"/>
    <w:rsid w:val="004C074B"/>
    <w:rsid w:val="004C2C60"/>
    <w:rsid w:val="004D313E"/>
    <w:rsid w:val="004E6738"/>
    <w:rsid w:val="004E7783"/>
    <w:rsid w:val="004F72CC"/>
    <w:rsid w:val="00500813"/>
    <w:rsid w:val="005160F2"/>
    <w:rsid w:val="00520CC8"/>
    <w:rsid w:val="00530C0F"/>
    <w:rsid w:val="005442E5"/>
    <w:rsid w:val="00545AD3"/>
    <w:rsid w:val="0055064E"/>
    <w:rsid w:val="00552154"/>
    <w:rsid w:val="00574241"/>
    <w:rsid w:val="005916EB"/>
    <w:rsid w:val="005A7A97"/>
    <w:rsid w:val="005B3552"/>
    <w:rsid w:val="005B4E1B"/>
    <w:rsid w:val="005C2B8C"/>
    <w:rsid w:val="005D0BE1"/>
    <w:rsid w:val="006012FC"/>
    <w:rsid w:val="006040F8"/>
    <w:rsid w:val="00617283"/>
    <w:rsid w:val="0062349E"/>
    <w:rsid w:val="006341F3"/>
    <w:rsid w:val="006348C9"/>
    <w:rsid w:val="00635E35"/>
    <w:rsid w:val="00664E8B"/>
    <w:rsid w:val="00670361"/>
    <w:rsid w:val="00672971"/>
    <w:rsid w:val="00683A6D"/>
    <w:rsid w:val="00697DAB"/>
    <w:rsid w:val="006C0734"/>
    <w:rsid w:val="006F28EB"/>
    <w:rsid w:val="006F3310"/>
    <w:rsid w:val="006F7A88"/>
    <w:rsid w:val="0070556D"/>
    <w:rsid w:val="00706000"/>
    <w:rsid w:val="00715E95"/>
    <w:rsid w:val="00717B2F"/>
    <w:rsid w:val="007256C3"/>
    <w:rsid w:val="007474DF"/>
    <w:rsid w:val="00750EF8"/>
    <w:rsid w:val="00766472"/>
    <w:rsid w:val="00772CE9"/>
    <w:rsid w:val="00777891"/>
    <w:rsid w:val="00790D3B"/>
    <w:rsid w:val="00791084"/>
    <w:rsid w:val="00792B7A"/>
    <w:rsid w:val="0079357B"/>
    <w:rsid w:val="007941A9"/>
    <w:rsid w:val="007A2EAA"/>
    <w:rsid w:val="007A6EE3"/>
    <w:rsid w:val="007B2814"/>
    <w:rsid w:val="007B3090"/>
    <w:rsid w:val="007B57D0"/>
    <w:rsid w:val="007C17B9"/>
    <w:rsid w:val="007E6B5C"/>
    <w:rsid w:val="007E71C4"/>
    <w:rsid w:val="00803BD0"/>
    <w:rsid w:val="008242C9"/>
    <w:rsid w:val="008254B5"/>
    <w:rsid w:val="00844EB9"/>
    <w:rsid w:val="008603D4"/>
    <w:rsid w:val="0086399B"/>
    <w:rsid w:val="00875105"/>
    <w:rsid w:val="00880DD4"/>
    <w:rsid w:val="00882A2D"/>
    <w:rsid w:val="008843B2"/>
    <w:rsid w:val="008923F5"/>
    <w:rsid w:val="00896F39"/>
    <w:rsid w:val="008B18FE"/>
    <w:rsid w:val="008C4655"/>
    <w:rsid w:val="008C4AB2"/>
    <w:rsid w:val="008E1008"/>
    <w:rsid w:val="008E12A6"/>
    <w:rsid w:val="00900F5E"/>
    <w:rsid w:val="009051A5"/>
    <w:rsid w:val="00910C0A"/>
    <w:rsid w:val="00913C95"/>
    <w:rsid w:val="009228CC"/>
    <w:rsid w:val="00934711"/>
    <w:rsid w:val="009408B3"/>
    <w:rsid w:val="009435E5"/>
    <w:rsid w:val="00952E2E"/>
    <w:rsid w:val="00964CC4"/>
    <w:rsid w:val="009802C1"/>
    <w:rsid w:val="009A07A4"/>
    <w:rsid w:val="009B36F0"/>
    <w:rsid w:val="009C6FDB"/>
    <w:rsid w:val="009D7957"/>
    <w:rsid w:val="009D7F1D"/>
    <w:rsid w:val="009E4A27"/>
    <w:rsid w:val="009F479F"/>
    <w:rsid w:val="00A14171"/>
    <w:rsid w:val="00A43888"/>
    <w:rsid w:val="00A50DF0"/>
    <w:rsid w:val="00A52D1D"/>
    <w:rsid w:val="00A7079D"/>
    <w:rsid w:val="00A7294A"/>
    <w:rsid w:val="00A729D7"/>
    <w:rsid w:val="00A73015"/>
    <w:rsid w:val="00A84816"/>
    <w:rsid w:val="00AA05B9"/>
    <w:rsid w:val="00AA6B59"/>
    <w:rsid w:val="00AB3D7A"/>
    <w:rsid w:val="00AD4052"/>
    <w:rsid w:val="00AD4735"/>
    <w:rsid w:val="00AD5CD8"/>
    <w:rsid w:val="00AE10EE"/>
    <w:rsid w:val="00AF1C0B"/>
    <w:rsid w:val="00AF64F7"/>
    <w:rsid w:val="00B00E00"/>
    <w:rsid w:val="00B020CA"/>
    <w:rsid w:val="00B12BCF"/>
    <w:rsid w:val="00B22EF7"/>
    <w:rsid w:val="00B3494E"/>
    <w:rsid w:val="00B35847"/>
    <w:rsid w:val="00B41952"/>
    <w:rsid w:val="00B5251B"/>
    <w:rsid w:val="00B6170A"/>
    <w:rsid w:val="00B673F0"/>
    <w:rsid w:val="00B745AD"/>
    <w:rsid w:val="00B75783"/>
    <w:rsid w:val="00B84ACC"/>
    <w:rsid w:val="00B925DB"/>
    <w:rsid w:val="00B96D36"/>
    <w:rsid w:val="00BC3E7B"/>
    <w:rsid w:val="00BF5C12"/>
    <w:rsid w:val="00BF7308"/>
    <w:rsid w:val="00C04F52"/>
    <w:rsid w:val="00C0569C"/>
    <w:rsid w:val="00C242D2"/>
    <w:rsid w:val="00C33DE1"/>
    <w:rsid w:val="00C360EC"/>
    <w:rsid w:val="00C364E4"/>
    <w:rsid w:val="00C447EC"/>
    <w:rsid w:val="00C73E50"/>
    <w:rsid w:val="00C847F6"/>
    <w:rsid w:val="00C97B3D"/>
    <w:rsid w:val="00CA4BDB"/>
    <w:rsid w:val="00CB14C7"/>
    <w:rsid w:val="00CB525B"/>
    <w:rsid w:val="00CD42E1"/>
    <w:rsid w:val="00CE2602"/>
    <w:rsid w:val="00CE4BE8"/>
    <w:rsid w:val="00CF4F46"/>
    <w:rsid w:val="00D046EA"/>
    <w:rsid w:val="00D061FD"/>
    <w:rsid w:val="00D37A13"/>
    <w:rsid w:val="00D46646"/>
    <w:rsid w:val="00D50AD1"/>
    <w:rsid w:val="00D54B5E"/>
    <w:rsid w:val="00D62291"/>
    <w:rsid w:val="00D65239"/>
    <w:rsid w:val="00D661F3"/>
    <w:rsid w:val="00D71BC6"/>
    <w:rsid w:val="00D77706"/>
    <w:rsid w:val="00D8272C"/>
    <w:rsid w:val="00DA10E9"/>
    <w:rsid w:val="00DA6AAF"/>
    <w:rsid w:val="00DB611E"/>
    <w:rsid w:val="00DC3436"/>
    <w:rsid w:val="00DC3FD9"/>
    <w:rsid w:val="00DC620B"/>
    <w:rsid w:val="00DC7147"/>
    <w:rsid w:val="00DE0ACA"/>
    <w:rsid w:val="00DE1F53"/>
    <w:rsid w:val="00DE46B3"/>
    <w:rsid w:val="00DF329F"/>
    <w:rsid w:val="00E05635"/>
    <w:rsid w:val="00E15ECF"/>
    <w:rsid w:val="00E345DD"/>
    <w:rsid w:val="00E44FDA"/>
    <w:rsid w:val="00E46A2E"/>
    <w:rsid w:val="00E46E44"/>
    <w:rsid w:val="00E5194A"/>
    <w:rsid w:val="00E61F35"/>
    <w:rsid w:val="00E65379"/>
    <w:rsid w:val="00E733C4"/>
    <w:rsid w:val="00E740C6"/>
    <w:rsid w:val="00E7575F"/>
    <w:rsid w:val="00E91D7C"/>
    <w:rsid w:val="00EA0B74"/>
    <w:rsid w:val="00EC11FD"/>
    <w:rsid w:val="00ED32FC"/>
    <w:rsid w:val="00ED3A8C"/>
    <w:rsid w:val="00EE1D5D"/>
    <w:rsid w:val="00EE3278"/>
    <w:rsid w:val="00EE6EB0"/>
    <w:rsid w:val="00EF19BD"/>
    <w:rsid w:val="00F00B3E"/>
    <w:rsid w:val="00F078B5"/>
    <w:rsid w:val="00F1195B"/>
    <w:rsid w:val="00F146D3"/>
    <w:rsid w:val="00F220EB"/>
    <w:rsid w:val="00F22541"/>
    <w:rsid w:val="00F31A9F"/>
    <w:rsid w:val="00F433F4"/>
    <w:rsid w:val="00F60B03"/>
    <w:rsid w:val="00F71F93"/>
    <w:rsid w:val="00F826C5"/>
    <w:rsid w:val="00F95C8B"/>
    <w:rsid w:val="00FA7DD8"/>
    <w:rsid w:val="00FC6B40"/>
    <w:rsid w:val="00FE4F90"/>
    <w:rsid w:val="00FE51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A175817-F27C-4A54-AA9C-BD186E692C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color w:val="000000"/>
        <w:sz w:val="22"/>
        <w:szCs w:val="22"/>
        <w:lang w:val="lt-LT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prastasis">
    <w:name w:val="Normal"/>
    <w:qFormat/>
    <w:rsid w:val="00E61F35"/>
  </w:style>
  <w:style w:type="paragraph" w:styleId="Antrat1">
    <w:name w:val="heading 1"/>
    <w:basedOn w:val="Normal1"/>
    <w:next w:val="Normal1"/>
    <w:rsid w:val="00A50DF0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Antrat2">
    <w:name w:val="heading 2"/>
    <w:basedOn w:val="Normal1"/>
    <w:next w:val="Normal1"/>
    <w:rsid w:val="00A50DF0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Antrat3">
    <w:name w:val="heading 3"/>
    <w:basedOn w:val="Normal1"/>
    <w:next w:val="Normal1"/>
    <w:rsid w:val="00A50DF0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Antrat4">
    <w:name w:val="heading 4"/>
    <w:basedOn w:val="Normal1"/>
    <w:next w:val="Normal1"/>
    <w:rsid w:val="00A50DF0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Antrat5">
    <w:name w:val="heading 5"/>
    <w:basedOn w:val="Normal1"/>
    <w:next w:val="Normal1"/>
    <w:rsid w:val="00A50DF0"/>
    <w:pPr>
      <w:keepNext/>
      <w:keepLines/>
      <w:spacing w:before="220" w:after="40"/>
      <w:outlineLvl w:val="4"/>
    </w:pPr>
    <w:rPr>
      <w:b/>
    </w:rPr>
  </w:style>
  <w:style w:type="paragraph" w:styleId="Antrat6">
    <w:name w:val="heading 6"/>
    <w:basedOn w:val="Normal1"/>
    <w:next w:val="Normal1"/>
    <w:rsid w:val="00A50DF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Normal1">
    <w:name w:val="Normal1"/>
    <w:rsid w:val="00A50DF0"/>
  </w:style>
  <w:style w:type="table" w:customStyle="1" w:styleId="TableNormal1">
    <w:name w:val="Table Normal1"/>
    <w:rsid w:val="00A50DF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avadinimas">
    <w:name w:val="Title"/>
    <w:basedOn w:val="Normal1"/>
    <w:next w:val="Normal1"/>
    <w:rsid w:val="00A50DF0"/>
    <w:pPr>
      <w:keepNext/>
      <w:keepLines/>
      <w:spacing w:before="480" w:after="120"/>
    </w:pPr>
    <w:rPr>
      <w:b/>
      <w:sz w:val="72"/>
      <w:szCs w:val="72"/>
    </w:rPr>
  </w:style>
  <w:style w:type="paragraph" w:styleId="Paantrat">
    <w:name w:val="Subtitle"/>
    <w:basedOn w:val="Normal1"/>
    <w:next w:val="Normal1"/>
    <w:rsid w:val="00A50DF0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rsid w:val="00A50DF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1"/>
    <w:rsid w:val="00A50DF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Komentaronuoroda">
    <w:name w:val="annotation reference"/>
    <w:basedOn w:val="Numatytasispastraiposriftas"/>
    <w:uiPriority w:val="99"/>
    <w:semiHidden/>
    <w:unhideWhenUsed/>
    <w:rsid w:val="005B4E1B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5B4E1B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5B4E1B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5B4E1B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5B4E1B"/>
    <w:rPr>
      <w:b/>
      <w:bCs/>
      <w:sz w:val="20"/>
      <w:szCs w:val="2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5B4E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5B4E1B"/>
    <w:rPr>
      <w:rFonts w:ascii="Tahoma" w:hAnsi="Tahoma" w:cs="Tahoma"/>
      <w:sz w:val="16"/>
      <w:szCs w:val="16"/>
    </w:rPr>
  </w:style>
  <w:style w:type="paragraph" w:customStyle="1" w:styleId="prastasis1">
    <w:name w:val="Įprastasis1"/>
    <w:rsid w:val="00FA7DD8"/>
    <w:pPr>
      <w:spacing w:after="160" w:line="259" w:lineRule="auto"/>
    </w:pPr>
    <w:rPr>
      <w:lang w:eastAsia="en-US"/>
    </w:rPr>
  </w:style>
  <w:style w:type="paragraph" w:styleId="Sraopastraipa">
    <w:name w:val="List Paragraph"/>
    <w:basedOn w:val="prastasis"/>
    <w:uiPriority w:val="34"/>
    <w:qFormat/>
    <w:rsid w:val="00FA7DD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ind w:left="720"/>
      <w:contextualSpacing/>
    </w:pPr>
    <w:rPr>
      <w:rFonts w:asciiTheme="minorHAnsi" w:eastAsiaTheme="minorHAnsi" w:hAnsiTheme="minorHAnsi" w:cstheme="minorBidi"/>
      <w:color w:val="auto"/>
      <w:lang w:eastAsia="lt-LT"/>
    </w:rPr>
  </w:style>
  <w:style w:type="table" w:styleId="Lentelstinklelis">
    <w:name w:val="Table Grid"/>
    <w:basedOn w:val="prastojilentel"/>
    <w:uiPriority w:val="59"/>
    <w:rsid w:val="00FA7DD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eastAsiaTheme="minorHAnsi"/>
      <w:lang w:eastAsia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saitas">
    <w:name w:val="Hyperlink"/>
    <w:basedOn w:val="Numatytasispastraiposriftas"/>
    <w:uiPriority w:val="99"/>
    <w:unhideWhenUsed/>
    <w:rsid w:val="00FA7DD8"/>
    <w:rPr>
      <w:color w:val="0000FF" w:themeColor="hyperlink"/>
      <w:u w:val="single"/>
    </w:rPr>
  </w:style>
  <w:style w:type="paragraph" w:styleId="prastasiniatinklio">
    <w:name w:val="Normal (Web)"/>
    <w:basedOn w:val="prastasis"/>
    <w:uiPriority w:val="99"/>
    <w:semiHidden/>
    <w:unhideWhenUsed/>
    <w:rsid w:val="00AD5CD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ru-RU"/>
    </w:rPr>
  </w:style>
  <w:style w:type="paragraph" w:styleId="Antrats">
    <w:name w:val="header"/>
    <w:basedOn w:val="prastasis"/>
    <w:link w:val="AntratsDiagrama"/>
    <w:uiPriority w:val="99"/>
    <w:unhideWhenUsed/>
    <w:rsid w:val="00B419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B41952"/>
  </w:style>
  <w:style w:type="paragraph" w:styleId="Porat">
    <w:name w:val="footer"/>
    <w:basedOn w:val="prastasis"/>
    <w:link w:val="PoratDiagrama"/>
    <w:uiPriority w:val="99"/>
    <w:unhideWhenUsed/>
    <w:rsid w:val="00B419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B41952"/>
  </w:style>
  <w:style w:type="character" w:customStyle="1" w:styleId="Neapdorotaspaminjimas1">
    <w:name w:val="Neapdorotas paminėjimas1"/>
    <w:basedOn w:val="Numatytasispastraiposriftas"/>
    <w:uiPriority w:val="99"/>
    <w:semiHidden/>
    <w:unhideWhenUsed/>
    <w:rsid w:val="00B41952"/>
    <w:rPr>
      <w:color w:val="605E5C"/>
      <w:shd w:val="clear" w:color="auto" w:fill="E1DFDD"/>
    </w:rPr>
  </w:style>
  <w:style w:type="paragraph" w:styleId="Betarp">
    <w:name w:val="No Spacing"/>
    <w:uiPriority w:val="1"/>
    <w:qFormat/>
    <w:rsid w:val="00B4195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lang w:eastAsia="en-US"/>
    </w:rPr>
  </w:style>
  <w:style w:type="character" w:styleId="Emfaz">
    <w:name w:val="Emphasis"/>
    <w:basedOn w:val="Numatytasispastraiposriftas"/>
    <w:uiPriority w:val="20"/>
    <w:qFormat/>
    <w:rsid w:val="004E7783"/>
    <w:rPr>
      <w:i/>
      <w:iCs/>
    </w:rPr>
  </w:style>
  <w:style w:type="character" w:customStyle="1" w:styleId="Neapdorotaspaminjimas2">
    <w:name w:val="Neapdorotas paminėjimas2"/>
    <w:basedOn w:val="Numatytasispastraiposriftas"/>
    <w:uiPriority w:val="99"/>
    <w:semiHidden/>
    <w:unhideWhenUsed/>
    <w:rsid w:val="00F1195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65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4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2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4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29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vedlys.smm.lt/5_8_klasiu_pamoku_veiklu_aprasai/1.htm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vedlys.smm.lt/5_8_klasiu_pamoku_veiklu_aprasai/31.html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vedlys.smm.lt/5_8_klasiu_pamoku_veiklu_aprasai/1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vedlys.smm.lt/5_8_klasiu_pamoku_veiklu_aprasai/31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82FC8C-5151-4133-9DBF-12C05AFE2A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31</Words>
  <Characters>5311</Characters>
  <Application>Microsoft Office Word</Application>
  <DocSecurity>0</DocSecurity>
  <Lines>44</Lines>
  <Paragraphs>12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Reanimator Extreme Edition</Company>
  <LinksUpToDate>false</LinksUpToDate>
  <CharactersWithSpaces>6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KSANOCKA</dc:creator>
  <cp:lastModifiedBy>Paulius Tamosiunas</cp:lastModifiedBy>
  <cp:revision>15</cp:revision>
  <cp:lastPrinted>2018-08-27T11:57:00Z</cp:lastPrinted>
  <dcterms:created xsi:type="dcterms:W3CDTF">2018-11-28T08:22:00Z</dcterms:created>
  <dcterms:modified xsi:type="dcterms:W3CDTF">2019-02-05T18:56:00Z</dcterms:modified>
</cp:coreProperties>
</file>